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oKlavuzu"/>
        <w:tblW w:w="10617" w:type="dxa"/>
        <w:tblLook w:val="04A0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E368A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ülya AYDI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E368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lamalı Matematik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E368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etim Üyesi Burhan ALVEROĞLU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1E368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üzeyi pürüzlü yava</w:t>
            </w:r>
            <w:r w:rsidR="00A1494D">
              <w:rPr>
                <w:rFonts w:ascii="Times New Roman" w:hAnsi="Times New Roman" w:cs="Times New Roman"/>
                <w:sz w:val="24"/>
                <w:szCs w:val="24"/>
              </w:rPr>
              <w:t xml:space="preserve">şlayarak dönen disk üzerindeki </w:t>
            </w:r>
            <w:proofErr w:type="spellStart"/>
            <w:r w:rsidR="00A1494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wtony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kışın incelenmes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1E368A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3/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proofErr w:type="gramEnd"/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E368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351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E368A">
              <w:rPr>
                <w:rFonts w:ascii="Times New Roman" w:hAnsi="Times New Roman" w:cs="Times New Roman"/>
                <w:sz w:val="24"/>
                <w:szCs w:val="24"/>
              </w:rPr>
              <w:t>10.45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121DB" w:rsidRDefault="00A121DB" w:rsidP="005F3207">
      <w:pPr>
        <w:spacing w:after="0" w:line="240" w:lineRule="auto"/>
      </w:pPr>
      <w:r>
        <w:separator/>
      </w:r>
    </w:p>
  </w:endnote>
  <w:endnote w:type="continuationSeparator" w:id="0">
    <w:p w:rsidR="00A121DB" w:rsidRDefault="00A121DB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121DB" w:rsidRDefault="00A121DB" w:rsidP="005F3207">
      <w:pPr>
        <w:spacing w:after="0" w:line="240" w:lineRule="auto"/>
      </w:pPr>
      <w:r>
        <w:separator/>
      </w:r>
    </w:p>
  </w:footnote>
  <w:footnote w:type="continuationSeparator" w:id="0">
    <w:p w:rsidR="00A121DB" w:rsidRDefault="00A121DB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E368A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121DB"/>
    <w:rsid w:val="00A1494D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673E6"/>
    <w:rsid w:val="00FA5A88"/>
    <w:rsid w:val="00FF4414"/>
    <w:rsid w:val="00FF7D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73E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Windows User</cp:lastModifiedBy>
  <cp:revision>4</cp:revision>
  <cp:lastPrinted>2020-06-01T13:59:00Z</cp:lastPrinted>
  <dcterms:created xsi:type="dcterms:W3CDTF">2023-12-25T07:55:00Z</dcterms:created>
  <dcterms:modified xsi:type="dcterms:W3CDTF">2023-12-25T07:55:00Z</dcterms:modified>
</cp:coreProperties>
</file>